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Tehran,</w:t>
      </w:r>
      <w:r>
        <w:t xml:space="preserve"> </w:t>
      </w:r>
      <w:r>
        <w:t xml:space="preserve">Iran</w:t>
      </w:r>
    </w:p>
    <w:bookmarkStart w:id="20" w:name="X729de5e13dd230eaf031f1f274a33114fec7d29"/>
    <w:p>
      <w:pPr>
        <w:pStyle w:val="Heading1"/>
      </w:pPr>
      <w:r>
        <w:t xml:space="preserve">INTERNATIONAL LABORATORY TECHNICIAN INTERNSHIP APPLICATION</w:t>
      </w:r>
    </w:p>
    <w:p>
      <w:pPr>
        <w:pStyle w:val="FirstParagraph"/>
      </w:pPr>
      <w:r>
        <w:t xml:space="preserve">A Formal Internship Application Letter for Laboratory Technician Position in Iran Tehr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8 XXX XXXX XXXX]</w:t>
      </w:r>
    </w:p>
    <w:p>
      <w:pPr>
        <w:pStyle w:val="BodyText"/>
      </w:pPr>
      <w:r>
        <w:t xml:space="preserve">Date: October 26, 2023</w:t>
      </w:r>
    </w:p>
    <w:p>
      <w:pPr>
        <w:pStyle w:val="BodyText"/>
      </w:pPr>
      <w:r>
        <w:t xml:space="preserve">Recruitment Committee</w:t>
      </w:r>
    </w:p>
    <w:p>
      <w:pPr>
        <w:pStyle w:val="BodyText"/>
      </w:pPr>
      <w:r>
        <w:t xml:space="preserve">[Laboratory Name/Institution]</w:t>
      </w:r>
    </w:p>
    <w:p>
      <w:pPr>
        <w:pStyle w:val="BodyText"/>
      </w:pPr>
      <w:r>
        <w:t xml:space="preserve">[Address of Laboratory in Tehran, Iran]</w:t>
      </w:r>
    </w:p>
    <w:bookmarkStart w:id="21" w:name="X3ef099b0ad6a040eaa0a93a040063770221e8c7"/>
    <w:p>
      <w:pPr>
        <w:pStyle w:val="Heading2"/>
      </w:pPr>
      <w:r>
        <w:t xml:space="preserve">Subject: Internship Application for Laboratory Technician Position</w:t>
      </w:r>
    </w:p>
    <w:p>
      <w:pPr>
        <w:pStyle w:val="FirstParagraph"/>
      </w:pPr>
      <w:r>
        <w:t xml:space="preserve">To the Esteemed Members of the Recruitment Committee,</w:t>
      </w:r>
    </w:p>
    <w:p>
      <w:pPr>
        <w:pStyle w:val="BodyText"/>
      </w:pPr>
      <w:r>
        <w:t xml:space="preserve">It is with profound enthusiasm and professional intent that I submit my Internship Application Letter for the Laboratory Technician position at your esteemed institution in Iran Tehran. As a dedicated life sciences graduate deeply committed to advancing laboratory science within Iran's healthcare ecosystem, I have meticulously aligned my academic preparation and practical aspirations with the specific requirements of this internship opportunity. This Internship Application Letter serves as a formal expression of my unwavering dedication to contributing meaningfully to your team while developing expertise as an emerging Laboratory Technician in Tehran's vibrant scientific community.</w:t>
      </w:r>
    </w:p>
    <w:p>
      <w:pPr>
        <w:pStyle w:val="BodyText"/>
      </w:pPr>
      <w:r>
        <w:t xml:space="preserve">My academic journey at [Your University, e.g., Sharif University of Technology] culminated in a Bachelor of Science in Biomedical Science with honors (GPA: 3.8/4.0), where I completed rigorous coursework including Clinical Laboratory Techniques, Molecular Diagnostics, and Quality Control Systems – all directly applicable to the Laboratory Technician role in Iran Tehran. During my final year, I executed an independent research project on "Hematological Analysis Standardization in Iranian Hospital Settings," which required me to master hematology analyzers (Sysmex XN-1000), develop calibration protocols, and analyze 500+ patient samples under strict ISO 15189 guidelines. This experience ignited my passion for precision-oriented laboratory work within Iran's specific healthcare context, where accurate diagnostics directly impact public health outcomes across Tehran's diverse population centers.</w:t>
      </w:r>
    </w:p>
    <w:p>
      <w:pPr>
        <w:pStyle w:val="BodyText"/>
      </w:pPr>
      <w:r>
        <w:t xml:space="preserve">My practical experience extends beyond academia through a six-month volunteer internship at the Tehran University of Medical Sciences (TUMS) Clinical Lab. There, I assisted senior technicians in processing 300+ daily serum samples for infectious disease screening (HIV, Hepatitis B/C), meticulously documenting results in LIS systems while maintaining 100% compliance with Iran's Ministry of Health protocols. I further refined my technical capabilities through the "Iranian Laboratory Certification Program" (ILCP) training, where I gained proficiency in operating centrifuges (Eppendorf 5810 R), spectrophotometers (PerkinElmer Lambda 35), and autoclaves while adhering to Iran's National Standards for Medical Laboratories. Crucially, this hands-on work within Tehran's medical infrastructure taught me how to navigate cultural nuances in laboratory communication – a vital skill when collaborating with Persian-speaking healthcare teams across Tehran's public and private institutions.</w:t>
      </w:r>
    </w:p>
    <w:p>
      <w:pPr>
        <w:pStyle w:val="BodyText"/>
      </w:pPr>
      <w:r>
        <w:t xml:space="preserve">What distinguishes my approach as a Laboratory Technician candidate is my profound understanding of Iran Tehran's unique scientific landscape. I have studied the National Health Transformation Plan, which prioritizes laboratory infrastructure modernization in cities like Tehran to combat rising non-communicable diseases. My familiarity with local challenges – including equipment calibration under Tehran's fluctuating power supply conditions and adapting protocols for Persian-speaking patient populations – ensures immediate value to your team. In my previous role at TUMS, I proposed a workflow optimization that reduced sample processing time by 25% during peak hours, directly addressing Tehran's healthcare system efficiency needs. This project reinforced my belief that exceptional Laboratory Technician work in Iran Tehran must balance technical excellence with contextual awareness of resource constraints and cultural dynamics.</w:t>
      </w:r>
    </w:p>
    <w:p>
      <w:pPr>
        <w:pStyle w:val="BodyText"/>
      </w:pPr>
      <w:r>
        <w:t xml:space="preserve">I am particularly drawn to your institution's pioneering work in [Mention Specific Project/Technology if known, e.g., "genomic diagnostics for rare diseases" or "SARS-CoV-2 surveillance networks"], which aligns perfectly with my ambition to contribute to Iran's scientific advancement. The opportunity to learn under your esteemed technicians would allow me to apply my knowledge of Iran's evolving laboratory standards while gaining hands-on experience with cutting-edge equipment used across Tehran's leading medical centers. As a committed participant in the "Iranian Young Scientists Network," I've actively engaged with Tehran-based researchers through workshops on emerging techniques like CRISPR-based diagnostics – demonstrating my proactive approach to professional growth within Iran's scientific community.</w:t>
      </w:r>
    </w:p>
    <w:p>
      <w:pPr>
        <w:pStyle w:val="BodyText"/>
      </w:pPr>
      <w:r>
        <w:t xml:space="preserve">My fluency in Persian (C1 level) and English (IELTS 7.5) ensures seamless communication within Tehran's multicultural laboratory environment, allowing me to effectively document procedures per Iran's clinical guidelines and collaborate with international partners. I possess a certified safety competency in Iranian laboratories, having completed the mandatory "Hazardous Materials Handling" certification through Tehran Municipal Health Authority. My meticulous nature was validated when I identified and corrected a critical mislabeling error during my TUMS internship, preventing potential diagnostic errors for 12 patients – an experience that cemented my commitment to precision as a cornerstone of Laboratory Technician practice in Iran Tehran.</w:t>
      </w:r>
    </w:p>
    <w:p>
      <w:pPr>
        <w:pStyle w:val="BodyText"/>
      </w:pPr>
      <w:r>
        <w:t xml:space="preserve">I am fully prepared to relocate immediately to Tehran for the duration of this internship and have secured accommodation near [Mention Area, e.g., "Valiasr Street" or "Shahid Beheshti University"] for seamless integration into your laboratory workflow. I understand that this Internship Application Letter represents not merely a job inquiry but a pledge to uphold the highest standards of professionalism required in Iran's healthcare laboratories. As an individual who has long admired Tehran's transformation into a regional scientific hub – from its historic medical schools to modern research centers like the Pasteur Institute – I am eager to contribute my energy and skills toward sustaining this legacy.</w:t>
      </w:r>
    </w:p>
    <w:p>
      <w:pPr>
        <w:pStyle w:val="BodyText"/>
      </w:pPr>
      <w:r>
        <w:t xml:space="preserve">Thank you for considering my application for the Laboratory Technician internship in Iran Tehran. I have attached my resume, academic transcripts, and ILCP certification for your review. I welcome the opportunity to discuss how my technical competencies in laboratory operations, cultural adaptability within Iranian healthcare systems, and commitment to excellence align with your institution's mission. Please contact me at your earliest convenience via email or phone to arrange an interview.</w:t>
      </w:r>
    </w:p>
    <w:p>
      <w:pPr>
        <w:pStyle w:val="BodyText"/>
      </w:pPr>
      <w:r>
        <w:t xml:space="preserve">With profound respect for Iran's scientific contributions and Tehran's medical leadership,</w:t>
      </w:r>
    </w:p>
    <w:bookmarkEnd w:id="21"/>
    <w:p>
      <w:pPr>
        <w:pStyle w:val="BodyText"/>
      </w:pPr>
      <w:r>
        <w:t xml:space="preserve">[Your Full Name]</w:t>
      </w:r>
    </w:p>
    <w:p>
      <w:pPr>
        <w:pStyle w:val="BodyText"/>
      </w:pPr>
      <w:r>
        <w:t xml:space="preserve">Future Laboratory Technician | Iran Tehran Science Community Member</w:t>
      </w:r>
    </w:p>
    <w:p>
      <w:pPr>
        <w:pStyle w:val="BodyText"/>
      </w:pPr>
      <w:r>
        <w:t xml:space="preserve">This Internship Application Letter is written in strict accordance with Iranian professional standards for healthcare internships.</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 - Tehran, Iran</dc:title>
  <dc:creator/>
  <dc:language>en</dc:language>
  <cp:keywords/>
  <dcterms:created xsi:type="dcterms:W3CDTF">2026-07-16T07:19:46Z</dcterms:created>
  <dcterms:modified xsi:type="dcterms:W3CDTF">2026-07-16T07:19:46Z</dcterms:modified>
</cp:coreProperties>
</file>

<file path=docProps/custom.xml><?xml version="1.0" encoding="utf-8"?>
<Properties xmlns="http://schemas.openxmlformats.org/officeDocument/2006/custom-properties" xmlns:vt="http://schemas.openxmlformats.org/officeDocument/2006/docPropsVTypes"/>
</file>